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_5_R_intro.R</w:t>
      </w:r>
    </w:p>
    <w:p>
      <w:pPr>
        <w:pStyle w:val="Author"/>
      </w:pPr>
      <w:r>
        <w:t xml:space="preserve">RYU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Nov</w:t>
      </w:r>
      <w:r>
        <w:t xml:space="preserve"> </w:t>
      </w:r>
      <w:r>
        <w:t xml:space="preserve">13</w:t>
      </w:r>
      <w:r>
        <w:t xml:space="preserve"> </w:t>
      </w:r>
      <w:r>
        <w:t xml:space="preserve">09:20:21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example 5.1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z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z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z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z, z1, z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5_R_intr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5_R_intro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2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5_R_intro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gure 5.2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5_R_intro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gure 5.3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z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5_R_intro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gure 5.4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z[i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5_R_intro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ample 5.2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z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</w:t>
      </w:r>
      <w:r>
        <w:br w:type="textWrapping"/>
      </w:r>
      <w:r>
        <w:rPr>
          <w:rStyle w:val="NormalTok"/>
        </w:rPr>
        <w:t xml:space="preserve">  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z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z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z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99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1</w:t>
      </w:r>
      <w:r>
        <w:br w:type="textWrapping"/>
      </w:r>
      <w:r>
        <w:rPr>
          <w:rStyle w:val="NormalTok"/>
        </w:rPr>
        <w:t xml:space="preserve">z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99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1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z, z3, z4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5_R_intro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z3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4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5_R_intro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f628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_5_R_intro.R</dc:title>
  <dc:creator>RYU</dc:creator>
  <dcterms:created xsi:type="dcterms:W3CDTF">2018-11-13T00:20:23Z</dcterms:created>
  <dcterms:modified xsi:type="dcterms:W3CDTF">2018-11-13T00:20:23Z</dcterms:modified>
</cp:coreProperties>
</file>